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BEA18" w14:textId="77777777" w:rsidR="003A1784" w:rsidRPr="006755F3" w:rsidRDefault="00E452FD" w:rsidP="003A1784">
      <w:pPr>
        <w:autoSpaceDE w:val="0"/>
        <w:autoSpaceDN w:val="0"/>
        <w:adjustRightInd w:val="0"/>
        <w:spacing w:before="120"/>
        <w:ind w:left="-567" w:right="2267"/>
        <w:rPr>
          <w:rFonts w:ascii="Arial" w:eastAsia="Calibri" w:hAnsi="Arial"/>
          <w:b/>
          <w:noProof/>
          <w:color w:val="FFFFFF" w:themeColor="background1"/>
          <w:sz w:val="36"/>
          <w:szCs w:val="60"/>
          <w:lang w:eastAsia="en-AU"/>
        </w:rPr>
      </w:pPr>
      <w:r w:rsidRPr="006755F3">
        <w:rPr>
          <w:rFonts w:ascii="Arial" w:eastAsia="Calibri" w:hAnsi="Arial"/>
          <w:b/>
          <w:noProof/>
          <w:color w:val="FFFFFF" w:themeColor="background1"/>
          <w:sz w:val="36"/>
          <w:szCs w:val="60"/>
          <w:lang w:eastAsia="en-AU"/>
        </w:rPr>
        <w:t>Landowner Consent Form</w:t>
      </w:r>
    </w:p>
    <w:p w14:paraId="7659197F" w14:textId="7F0AD240" w:rsidR="00FC3A5E" w:rsidRDefault="00E55EE0" w:rsidP="00562C41">
      <w:pPr>
        <w:autoSpaceDE w:val="0"/>
        <w:autoSpaceDN w:val="0"/>
        <w:adjustRightInd w:val="0"/>
        <w:spacing w:before="120"/>
        <w:ind w:left="-567" w:right="2267"/>
        <w:rPr>
          <w:rFonts w:ascii="Arial" w:hAnsi="Arial" w:cs="Arial"/>
          <w:sz w:val="22"/>
          <w:szCs w:val="22"/>
        </w:rPr>
      </w:pPr>
      <w:r>
        <w:rPr>
          <w:rFonts w:ascii="Arial" w:eastAsia="Calibri" w:hAnsi="Arial"/>
          <w:color w:val="FFFFFF"/>
          <w:szCs w:val="22"/>
        </w:rPr>
        <w:t>Regional Tourism Investment</w:t>
      </w:r>
      <w:r w:rsidR="00D87EC7">
        <w:rPr>
          <w:rFonts w:ascii="Arial" w:eastAsia="Calibri" w:hAnsi="Arial"/>
          <w:color w:val="FFFFFF"/>
          <w:szCs w:val="22"/>
        </w:rPr>
        <w:t xml:space="preserve"> </w:t>
      </w:r>
      <w:r w:rsidR="00E452FD" w:rsidRPr="007B7A22">
        <w:rPr>
          <w:rFonts w:ascii="Arial" w:eastAsia="Calibri" w:hAnsi="Arial"/>
          <w:color w:val="FFFFFF"/>
          <w:szCs w:val="22"/>
        </w:rPr>
        <w:t>F</w:t>
      </w:r>
    </w:p>
    <w:p w14:paraId="4135E826" w14:textId="63E6A621" w:rsidR="00AA0439" w:rsidRPr="00247BB7" w:rsidRDefault="00025382" w:rsidP="00EC5F57">
      <w:pPr>
        <w:tabs>
          <w:tab w:val="left" w:pos="1447"/>
        </w:tabs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 xml:space="preserve">This form provides evidence that the landowner consents for </w:t>
      </w:r>
      <w:r w:rsidR="007423C2">
        <w:rPr>
          <w:rFonts w:ascii="Arial" w:hAnsi="Arial" w:cs="Arial"/>
          <w:sz w:val="22"/>
          <w:szCs w:val="22"/>
        </w:rPr>
        <w:t>to</w:t>
      </w:r>
      <w:r w:rsidRPr="00247BB7">
        <w:rPr>
          <w:rFonts w:ascii="Arial" w:hAnsi="Arial" w:cs="Arial"/>
          <w:sz w:val="22"/>
          <w:szCs w:val="22"/>
        </w:rPr>
        <w:t xml:space="preserve"> described </w:t>
      </w:r>
      <w:r w:rsidR="00491752">
        <w:rPr>
          <w:rFonts w:ascii="Arial" w:hAnsi="Arial" w:cs="Arial"/>
          <w:sz w:val="22"/>
          <w:szCs w:val="22"/>
        </w:rPr>
        <w:t xml:space="preserve">Regional </w:t>
      </w:r>
      <w:r w:rsidR="003567E9">
        <w:rPr>
          <w:rFonts w:ascii="Arial" w:hAnsi="Arial" w:cs="Arial"/>
          <w:sz w:val="22"/>
          <w:szCs w:val="22"/>
        </w:rPr>
        <w:t xml:space="preserve">Tourism </w:t>
      </w:r>
      <w:r w:rsidR="00491752">
        <w:rPr>
          <w:rFonts w:ascii="Arial" w:hAnsi="Arial" w:cs="Arial"/>
          <w:sz w:val="22"/>
          <w:szCs w:val="22"/>
        </w:rPr>
        <w:t xml:space="preserve">Investment </w:t>
      </w:r>
      <w:r w:rsidR="006C28A6">
        <w:rPr>
          <w:rFonts w:ascii="Arial" w:hAnsi="Arial" w:cs="Arial"/>
          <w:sz w:val="22"/>
          <w:szCs w:val="22"/>
        </w:rPr>
        <w:t xml:space="preserve">Fund </w:t>
      </w:r>
      <w:r w:rsidR="003567E9">
        <w:rPr>
          <w:rFonts w:ascii="Arial" w:hAnsi="Arial" w:cs="Arial"/>
          <w:sz w:val="22"/>
          <w:szCs w:val="22"/>
        </w:rPr>
        <w:t>(</w:t>
      </w:r>
      <w:r w:rsidR="00491752">
        <w:rPr>
          <w:rFonts w:ascii="Arial" w:hAnsi="Arial" w:cs="Arial"/>
          <w:sz w:val="22"/>
          <w:szCs w:val="22"/>
        </w:rPr>
        <w:t>RTIF</w:t>
      </w:r>
      <w:r w:rsidR="003567E9">
        <w:rPr>
          <w:rFonts w:ascii="Arial" w:hAnsi="Arial" w:cs="Arial"/>
          <w:sz w:val="22"/>
          <w:szCs w:val="22"/>
        </w:rPr>
        <w:t xml:space="preserve">) </w:t>
      </w:r>
      <w:r w:rsidR="006C28A6">
        <w:rPr>
          <w:rFonts w:ascii="Arial" w:hAnsi="Arial" w:cs="Arial"/>
          <w:sz w:val="22"/>
          <w:szCs w:val="22"/>
        </w:rPr>
        <w:t>project</w:t>
      </w:r>
      <w:r w:rsidRPr="00247BB7">
        <w:rPr>
          <w:rFonts w:ascii="Arial" w:hAnsi="Arial" w:cs="Arial"/>
          <w:sz w:val="22"/>
          <w:szCs w:val="22"/>
        </w:rPr>
        <w:t xml:space="preserve">, if successful, to take place at the </w:t>
      </w:r>
      <w:r w:rsidR="00AD7310" w:rsidRPr="00247BB7">
        <w:rPr>
          <w:rFonts w:ascii="Arial" w:hAnsi="Arial" w:cs="Arial"/>
          <w:sz w:val="22"/>
          <w:szCs w:val="22"/>
        </w:rPr>
        <w:t>property list</w:t>
      </w:r>
      <w:r w:rsidR="006144B9" w:rsidRPr="00247BB7">
        <w:rPr>
          <w:rFonts w:ascii="Arial" w:hAnsi="Arial" w:cs="Arial"/>
          <w:sz w:val="22"/>
          <w:szCs w:val="22"/>
        </w:rPr>
        <w:t>ed below</w:t>
      </w:r>
      <w:r w:rsidR="00667C12" w:rsidRPr="00247BB7">
        <w:rPr>
          <w:rFonts w:ascii="Arial" w:hAnsi="Arial" w:cs="Arial"/>
          <w:sz w:val="22"/>
          <w:szCs w:val="22"/>
        </w:rPr>
        <w:t xml:space="preserve">. </w:t>
      </w:r>
    </w:p>
    <w:p w14:paraId="4C17BF30" w14:textId="77777777" w:rsidR="00AA0439" w:rsidRPr="00247BB7" w:rsidRDefault="00AA0439" w:rsidP="00E3740F">
      <w:pPr>
        <w:rPr>
          <w:rFonts w:ascii="Arial" w:hAnsi="Arial" w:cs="Arial"/>
          <w:sz w:val="22"/>
          <w:szCs w:val="22"/>
        </w:rPr>
      </w:pPr>
    </w:p>
    <w:p w14:paraId="460E75EB" w14:textId="67E4AD26" w:rsidR="00AA0439" w:rsidRPr="00247BB7" w:rsidRDefault="00667C12" w:rsidP="00E3740F">
      <w:pPr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>For completion by</w:t>
      </w:r>
      <w:r w:rsidR="00AA0439" w:rsidRPr="00247BB7">
        <w:rPr>
          <w:rFonts w:ascii="Arial" w:hAnsi="Arial" w:cs="Arial"/>
          <w:sz w:val="22"/>
          <w:szCs w:val="22"/>
        </w:rPr>
        <w:t xml:space="preserve"> </w:t>
      </w:r>
      <w:r w:rsidR="00FA126A" w:rsidRPr="00247BB7">
        <w:rPr>
          <w:rFonts w:ascii="Arial" w:hAnsi="Arial" w:cs="Arial"/>
          <w:sz w:val="22"/>
          <w:szCs w:val="22"/>
        </w:rPr>
        <w:t xml:space="preserve">the </w:t>
      </w:r>
      <w:r w:rsidR="001C6234" w:rsidRPr="00247BB7">
        <w:rPr>
          <w:rFonts w:ascii="Arial" w:hAnsi="Arial" w:cs="Arial"/>
          <w:sz w:val="22"/>
          <w:szCs w:val="22"/>
        </w:rPr>
        <w:t>applicant</w:t>
      </w:r>
      <w:r w:rsidR="00AA0439" w:rsidRPr="00247BB7">
        <w:rPr>
          <w:rFonts w:ascii="Arial" w:hAnsi="Arial" w:cs="Arial"/>
          <w:sz w:val="22"/>
          <w:szCs w:val="22"/>
        </w:rPr>
        <w:t xml:space="preserve">: </w:t>
      </w:r>
    </w:p>
    <w:p w14:paraId="33CE9E46" w14:textId="77777777" w:rsidR="00AA0439" w:rsidRPr="00247BB7" w:rsidRDefault="00AA0439" w:rsidP="00E3740F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6940"/>
      </w:tblGrid>
      <w:tr w:rsidR="00AA0439" w:rsidRPr="00247BB7" w14:paraId="7F84CDE8" w14:textId="77777777" w:rsidTr="00A01137">
        <w:trPr>
          <w:trHeight w:val="454"/>
        </w:trPr>
        <w:tc>
          <w:tcPr>
            <w:tcW w:w="1396" w:type="pct"/>
            <w:vAlign w:val="center"/>
          </w:tcPr>
          <w:p w14:paraId="25FD0CF0" w14:textId="242E80CF" w:rsidR="00AA0439" w:rsidRPr="00247BB7" w:rsidRDefault="007B7A22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00247BB7">
              <w:rPr>
                <w:rFonts w:ascii="Arial" w:hAnsi="Arial" w:cs="Arial"/>
                <w:sz w:val="22"/>
                <w:szCs w:val="22"/>
              </w:rPr>
              <w:t>Applicant</w:t>
            </w:r>
            <w:r w:rsidR="00E762D9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  <w:tc>
          <w:tcPr>
            <w:tcW w:w="3604" w:type="pct"/>
            <w:vAlign w:val="center"/>
          </w:tcPr>
          <w:p w14:paraId="4EDC9674" w14:textId="77777777" w:rsidR="00667C12" w:rsidRPr="00247BB7" w:rsidRDefault="00667C12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0439" w:rsidRPr="00247BB7" w14:paraId="4A83E9C5" w14:textId="77777777" w:rsidTr="00A01137">
        <w:trPr>
          <w:trHeight w:val="454"/>
        </w:trPr>
        <w:tc>
          <w:tcPr>
            <w:tcW w:w="1396" w:type="pct"/>
            <w:vAlign w:val="center"/>
          </w:tcPr>
          <w:p w14:paraId="24DC4175" w14:textId="3032B32C" w:rsidR="00AA0439" w:rsidRPr="00247BB7" w:rsidRDefault="002F1E6F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79D8C628">
              <w:rPr>
                <w:rFonts w:ascii="Arial" w:hAnsi="Arial" w:cs="Arial"/>
                <w:sz w:val="22"/>
                <w:szCs w:val="22"/>
              </w:rPr>
              <w:t>Project</w:t>
            </w:r>
            <w:r w:rsidR="00AA0439" w:rsidRPr="79D8C628">
              <w:rPr>
                <w:rFonts w:ascii="Arial" w:hAnsi="Arial" w:cs="Arial"/>
                <w:sz w:val="22"/>
                <w:szCs w:val="22"/>
              </w:rPr>
              <w:t xml:space="preserve"> Title</w:t>
            </w:r>
          </w:p>
        </w:tc>
        <w:tc>
          <w:tcPr>
            <w:tcW w:w="3604" w:type="pct"/>
            <w:vAlign w:val="center"/>
          </w:tcPr>
          <w:p w14:paraId="003D4B71" w14:textId="77777777" w:rsidR="00667C12" w:rsidRPr="00247BB7" w:rsidRDefault="00667C12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67C12" w:rsidRPr="00247BB7" w14:paraId="762978B5" w14:textId="77777777" w:rsidTr="00A01137">
        <w:trPr>
          <w:trHeight w:val="454"/>
        </w:trPr>
        <w:tc>
          <w:tcPr>
            <w:tcW w:w="1396" w:type="pct"/>
            <w:vAlign w:val="center"/>
          </w:tcPr>
          <w:p w14:paraId="41ABFB7E" w14:textId="2C007C14" w:rsidR="00667C12" w:rsidRPr="00247BB7" w:rsidRDefault="00A01137" w:rsidP="00C260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ief Project Description</w:t>
            </w:r>
          </w:p>
        </w:tc>
        <w:tc>
          <w:tcPr>
            <w:tcW w:w="3604" w:type="pct"/>
            <w:vAlign w:val="center"/>
          </w:tcPr>
          <w:p w14:paraId="7DDBD93A" w14:textId="77777777" w:rsidR="00667C12" w:rsidRPr="00247BB7" w:rsidRDefault="00667C12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1137" w:rsidRPr="00247BB7" w14:paraId="585242E2" w14:textId="77777777" w:rsidTr="00A01137">
        <w:trPr>
          <w:trHeight w:val="454"/>
        </w:trPr>
        <w:tc>
          <w:tcPr>
            <w:tcW w:w="1396" w:type="pct"/>
            <w:vAlign w:val="center"/>
          </w:tcPr>
          <w:p w14:paraId="3ADA494B" w14:textId="3A78A2B7" w:rsidR="00A01137" w:rsidRDefault="00A01137" w:rsidP="00C260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ject Address</w:t>
            </w:r>
          </w:p>
        </w:tc>
        <w:tc>
          <w:tcPr>
            <w:tcW w:w="3604" w:type="pct"/>
            <w:vAlign w:val="center"/>
          </w:tcPr>
          <w:p w14:paraId="633A8D79" w14:textId="77777777" w:rsidR="00A01137" w:rsidRPr="00247BB7" w:rsidRDefault="00A01137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9025B53" w14:textId="253E10B8" w:rsidR="00AA0439" w:rsidRPr="00247BB7" w:rsidRDefault="00AA0439" w:rsidP="00E3740F">
      <w:pPr>
        <w:rPr>
          <w:rFonts w:ascii="Arial" w:hAnsi="Arial" w:cs="Arial"/>
          <w:sz w:val="22"/>
          <w:szCs w:val="22"/>
        </w:rPr>
      </w:pPr>
    </w:p>
    <w:p w14:paraId="0C7F192E" w14:textId="77777777" w:rsidR="00E762D9" w:rsidRPr="00247BB7" w:rsidRDefault="00E762D9" w:rsidP="00E762D9">
      <w:pPr>
        <w:spacing w:before="120" w:after="1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>What is the relationship between the land and the applicant organisation?</w:t>
      </w:r>
    </w:p>
    <w:p w14:paraId="02F5AE8A" w14:textId="331E3A1C" w:rsidR="00E762D9" w:rsidRPr="00247BB7" w:rsidRDefault="00E762D9" w:rsidP="00E762D9">
      <w:pPr>
        <w:ind w:left="720" w:hanging="7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47BB7">
        <w:rPr>
          <w:rFonts w:ascii="Arial" w:hAnsi="Arial" w:cs="Arial"/>
          <w:sz w:val="22"/>
          <w:szCs w:val="22"/>
        </w:rPr>
        <w:instrText xml:space="preserve"> FORMCHECKBOX </w:instrText>
      </w:r>
      <w:r w:rsidR="00E74AD4">
        <w:rPr>
          <w:rFonts w:ascii="Arial" w:hAnsi="Arial" w:cs="Arial"/>
          <w:sz w:val="22"/>
          <w:szCs w:val="22"/>
        </w:rPr>
      </w:r>
      <w:r w:rsidR="00E74AD4">
        <w:rPr>
          <w:rFonts w:ascii="Arial" w:hAnsi="Arial" w:cs="Arial"/>
          <w:sz w:val="22"/>
          <w:szCs w:val="22"/>
        </w:rPr>
        <w:fldChar w:fldCharType="separate"/>
      </w:r>
      <w:r w:rsidRPr="00247BB7">
        <w:rPr>
          <w:rFonts w:ascii="Arial" w:hAnsi="Arial" w:cs="Arial"/>
          <w:sz w:val="22"/>
          <w:szCs w:val="22"/>
        </w:rPr>
        <w:fldChar w:fldCharType="end"/>
      </w:r>
      <w:r w:rsidRPr="00247BB7">
        <w:rPr>
          <w:rFonts w:ascii="Arial" w:hAnsi="Arial" w:cs="Arial"/>
          <w:sz w:val="22"/>
          <w:szCs w:val="22"/>
        </w:rPr>
        <w:t xml:space="preserve"> Leaseholder</w:t>
      </w:r>
      <w:r w:rsidR="00C26056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47BB7">
        <w:rPr>
          <w:rFonts w:ascii="Arial" w:hAnsi="Arial" w:cs="Arial"/>
          <w:sz w:val="22"/>
          <w:szCs w:val="22"/>
        </w:rPr>
        <w:instrText xml:space="preserve"> FORMCHECKBOX </w:instrText>
      </w:r>
      <w:r w:rsidR="00E74AD4">
        <w:rPr>
          <w:rFonts w:ascii="Arial" w:hAnsi="Arial" w:cs="Arial"/>
          <w:sz w:val="22"/>
          <w:szCs w:val="22"/>
        </w:rPr>
      </w:r>
      <w:r w:rsidR="00E74AD4">
        <w:rPr>
          <w:rFonts w:ascii="Arial" w:hAnsi="Arial" w:cs="Arial"/>
          <w:sz w:val="22"/>
          <w:szCs w:val="22"/>
        </w:rPr>
        <w:fldChar w:fldCharType="separate"/>
      </w:r>
      <w:r w:rsidRPr="00247BB7">
        <w:rPr>
          <w:rFonts w:ascii="Arial" w:hAnsi="Arial" w:cs="Arial"/>
          <w:sz w:val="22"/>
          <w:szCs w:val="22"/>
        </w:rPr>
        <w:fldChar w:fldCharType="end"/>
      </w:r>
      <w:r w:rsidRPr="00247BB7">
        <w:rPr>
          <w:rFonts w:ascii="Arial" w:hAnsi="Arial" w:cs="Arial"/>
          <w:sz w:val="22"/>
          <w:szCs w:val="22"/>
        </w:rPr>
        <w:t xml:space="preserve"> Free use</w:t>
      </w:r>
      <w:r w:rsidR="00C26056">
        <w:rPr>
          <w:rFonts w:ascii="Arial" w:hAnsi="Arial" w:cs="Arial"/>
          <w:sz w:val="22"/>
          <w:szCs w:val="22"/>
        </w:rPr>
        <w:t xml:space="preserve">   </w:t>
      </w:r>
      <w:r w:rsidRPr="00247BB7">
        <w:rPr>
          <w:rFonts w:ascii="Arial" w:hAnsi="Arial" w:cs="Arial"/>
          <w:sz w:val="22"/>
          <w:szCs w:val="22"/>
        </w:rPr>
        <w:tab/>
      </w:r>
      <w:r w:rsidR="00C26056">
        <w:rPr>
          <w:rFonts w:ascii="Arial" w:hAnsi="Arial" w:cs="Arial"/>
          <w:sz w:val="22"/>
          <w:szCs w:val="22"/>
        </w:rPr>
        <w:t xml:space="preserve">                      </w:t>
      </w:r>
      <w:r w:rsidR="00C26056" w:rsidRPr="00247BB7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="00C26056" w:rsidRPr="00247BB7">
        <w:rPr>
          <w:rFonts w:ascii="Arial" w:hAnsi="Arial" w:cs="Arial"/>
          <w:sz w:val="22"/>
          <w:szCs w:val="22"/>
        </w:rPr>
        <w:instrText xml:space="preserve"> FORMCHECKBOX </w:instrText>
      </w:r>
      <w:r w:rsidR="00E74AD4">
        <w:rPr>
          <w:rFonts w:ascii="Arial" w:hAnsi="Arial" w:cs="Arial"/>
          <w:sz w:val="22"/>
          <w:szCs w:val="22"/>
        </w:rPr>
      </w:r>
      <w:r w:rsidR="00E74AD4">
        <w:rPr>
          <w:rFonts w:ascii="Arial" w:hAnsi="Arial" w:cs="Arial"/>
          <w:sz w:val="22"/>
          <w:szCs w:val="22"/>
        </w:rPr>
        <w:fldChar w:fldCharType="separate"/>
      </w:r>
      <w:r w:rsidR="00C26056" w:rsidRPr="00247BB7">
        <w:rPr>
          <w:rFonts w:ascii="Arial" w:hAnsi="Arial" w:cs="Arial"/>
          <w:sz w:val="22"/>
          <w:szCs w:val="22"/>
        </w:rPr>
        <w:fldChar w:fldCharType="end"/>
      </w:r>
      <w:r w:rsidR="00C26056" w:rsidRPr="00247BB7">
        <w:rPr>
          <w:rFonts w:ascii="Arial" w:hAnsi="Arial" w:cs="Arial"/>
          <w:sz w:val="22"/>
          <w:szCs w:val="22"/>
        </w:rPr>
        <w:t xml:space="preserve"> </w:t>
      </w:r>
      <w:r w:rsidR="00C26056">
        <w:rPr>
          <w:rFonts w:ascii="Arial" w:hAnsi="Arial" w:cs="Arial"/>
          <w:sz w:val="22"/>
          <w:szCs w:val="22"/>
        </w:rPr>
        <w:t>Temporary hire</w:t>
      </w:r>
    </w:p>
    <w:p w14:paraId="71596998" w14:textId="77777777" w:rsidR="00E762D9" w:rsidRDefault="00E762D9" w:rsidP="00E762D9">
      <w:pPr>
        <w:rPr>
          <w:rFonts w:ascii="Arial" w:hAnsi="Arial" w:cs="Arial"/>
          <w:sz w:val="22"/>
          <w:szCs w:val="22"/>
        </w:rPr>
      </w:pPr>
    </w:p>
    <w:p w14:paraId="37757481" w14:textId="150E6908" w:rsidR="00C26056" w:rsidRPr="00247BB7" w:rsidRDefault="0080123B" w:rsidP="0080123B">
      <w:pPr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>If</w:t>
      </w:r>
      <w:r w:rsidR="00E762D9">
        <w:rPr>
          <w:rFonts w:ascii="Arial" w:hAnsi="Arial" w:cs="Arial"/>
          <w:sz w:val="22"/>
          <w:szCs w:val="22"/>
        </w:rPr>
        <w:t xml:space="preserve"> the applicant</w:t>
      </w:r>
      <w:r w:rsidRPr="00247BB7">
        <w:rPr>
          <w:rFonts w:ascii="Arial" w:hAnsi="Arial" w:cs="Arial"/>
          <w:sz w:val="22"/>
          <w:szCs w:val="22"/>
        </w:rPr>
        <w:t xml:space="preserve"> is leasing the property or land and the lease includes permission to conduct the described project activities, please attach a copy of the lease agreement.</w:t>
      </w:r>
    </w:p>
    <w:p w14:paraId="0DE7EC46" w14:textId="77777777" w:rsidR="0080123B" w:rsidRPr="00247BB7" w:rsidRDefault="0080123B" w:rsidP="0080123B">
      <w:pPr>
        <w:rPr>
          <w:rFonts w:ascii="Arial" w:hAnsi="Arial" w:cs="Arial"/>
          <w:sz w:val="22"/>
          <w:szCs w:val="22"/>
        </w:rPr>
      </w:pPr>
    </w:p>
    <w:p w14:paraId="62EAAF49" w14:textId="222C9913" w:rsidR="00E762D9" w:rsidRPr="00247BB7" w:rsidRDefault="00667C12">
      <w:pPr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>For completion</w:t>
      </w:r>
      <w:r w:rsidR="00AA0439" w:rsidRPr="00247BB7">
        <w:rPr>
          <w:rFonts w:ascii="Arial" w:hAnsi="Arial" w:cs="Arial"/>
          <w:sz w:val="22"/>
          <w:szCs w:val="22"/>
        </w:rPr>
        <w:t xml:space="preserve"> by </w:t>
      </w:r>
      <w:r w:rsidR="00C26056">
        <w:rPr>
          <w:rFonts w:ascii="Arial" w:hAnsi="Arial" w:cs="Arial"/>
          <w:sz w:val="22"/>
          <w:szCs w:val="22"/>
        </w:rPr>
        <w:t xml:space="preserve">the </w:t>
      </w:r>
      <w:r w:rsidR="00AA0439" w:rsidRPr="00247BB7">
        <w:rPr>
          <w:rFonts w:ascii="Arial" w:hAnsi="Arial" w:cs="Arial"/>
          <w:sz w:val="22"/>
          <w:szCs w:val="22"/>
        </w:rPr>
        <w:t>landowner</w:t>
      </w:r>
      <w:r w:rsidR="00EC5F57" w:rsidRPr="00247BB7">
        <w:rPr>
          <w:rFonts w:ascii="Arial" w:hAnsi="Arial" w:cs="Arial"/>
          <w:sz w:val="22"/>
          <w:szCs w:val="22"/>
        </w:rPr>
        <w:t xml:space="preserve"> or </w:t>
      </w:r>
      <w:r w:rsidR="00E762D9">
        <w:rPr>
          <w:rFonts w:ascii="Arial" w:hAnsi="Arial" w:cs="Arial"/>
          <w:sz w:val="22"/>
          <w:szCs w:val="22"/>
        </w:rPr>
        <w:t>d</w:t>
      </w:r>
      <w:r w:rsidR="00EC5F57" w:rsidRPr="00247BB7">
        <w:rPr>
          <w:rFonts w:ascii="Arial" w:hAnsi="Arial" w:cs="Arial"/>
          <w:sz w:val="22"/>
          <w:szCs w:val="22"/>
        </w:rPr>
        <w:t xml:space="preserve">elegated </w:t>
      </w:r>
      <w:r w:rsidR="00E762D9">
        <w:rPr>
          <w:rFonts w:ascii="Arial" w:hAnsi="Arial" w:cs="Arial"/>
          <w:sz w:val="22"/>
          <w:szCs w:val="22"/>
        </w:rPr>
        <w:t>a</w:t>
      </w:r>
      <w:r w:rsidR="00EC5F57" w:rsidRPr="00247BB7">
        <w:rPr>
          <w:rFonts w:ascii="Arial" w:hAnsi="Arial" w:cs="Arial"/>
          <w:sz w:val="22"/>
          <w:szCs w:val="22"/>
        </w:rPr>
        <w:t>uthorit</w:t>
      </w:r>
      <w:r w:rsidR="00C26056">
        <w:rPr>
          <w:rFonts w:ascii="Arial" w:hAnsi="Arial" w:cs="Arial"/>
          <w:sz w:val="22"/>
          <w:szCs w:val="22"/>
        </w:rPr>
        <w:t>y:</w:t>
      </w:r>
    </w:p>
    <w:p w14:paraId="1A54CD88" w14:textId="77777777" w:rsidR="00E3740F" w:rsidRPr="00247BB7" w:rsidRDefault="00E3740F" w:rsidP="00C26056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6940"/>
      </w:tblGrid>
      <w:tr w:rsidR="00784B8C" w:rsidRPr="00247BB7" w14:paraId="3743F72C" w14:textId="77777777" w:rsidTr="00C26056">
        <w:trPr>
          <w:trHeight w:val="454"/>
        </w:trPr>
        <w:tc>
          <w:tcPr>
            <w:tcW w:w="1396" w:type="pct"/>
            <w:vAlign w:val="center"/>
          </w:tcPr>
          <w:p w14:paraId="1DFB7C07" w14:textId="2814F151" w:rsidR="00C46BF4" w:rsidRPr="00247BB7" w:rsidRDefault="00EC5F57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00247BB7">
              <w:rPr>
                <w:rFonts w:ascii="Arial" w:hAnsi="Arial" w:cs="Arial"/>
                <w:sz w:val="22"/>
                <w:szCs w:val="22"/>
              </w:rPr>
              <w:t xml:space="preserve">Organisation </w:t>
            </w:r>
            <w:r w:rsidR="00784B8C" w:rsidRPr="00247BB7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  <w:tc>
          <w:tcPr>
            <w:tcW w:w="3604" w:type="pct"/>
            <w:vAlign w:val="center"/>
          </w:tcPr>
          <w:p w14:paraId="53D1EB7D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762D9" w:rsidRPr="00247BB7" w14:paraId="2443C862" w14:textId="77777777" w:rsidTr="00C26056">
        <w:trPr>
          <w:trHeight w:val="454"/>
        </w:trPr>
        <w:tc>
          <w:tcPr>
            <w:tcW w:w="1396" w:type="pct"/>
            <w:vAlign w:val="center"/>
          </w:tcPr>
          <w:p w14:paraId="433F41EC" w14:textId="04F460BA" w:rsidR="00E762D9" w:rsidRPr="00247BB7" w:rsidRDefault="00E762D9" w:rsidP="00C260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N/ACN (if applicable)</w:t>
            </w:r>
          </w:p>
        </w:tc>
        <w:tc>
          <w:tcPr>
            <w:tcW w:w="3604" w:type="pct"/>
            <w:vAlign w:val="center"/>
          </w:tcPr>
          <w:p w14:paraId="6CD0E08F" w14:textId="77777777" w:rsidR="00E762D9" w:rsidRPr="00247BB7" w:rsidRDefault="00E762D9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4B8C" w:rsidRPr="00247BB7" w14:paraId="52B338C2" w14:textId="77777777" w:rsidTr="00C26056">
        <w:trPr>
          <w:trHeight w:val="454"/>
        </w:trPr>
        <w:tc>
          <w:tcPr>
            <w:tcW w:w="1396" w:type="pct"/>
            <w:vAlign w:val="center"/>
          </w:tcPr>
          <w:p w14:paraId="456E27E1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00247BB7">
              <w:rPr>
                <w:rFonts w:ascii="Arial" w:hAnsi="Arial" w:cs="Arial"/>
                <w:sz w:val="22"/>
                <w:szCs w:val="22"/>
              </w:rPr>
              <w:t>Postal Address:</w:t>
            </w:r>
          </w:p>
        </w:tc>
        <w:tc>
          <w:tcPr>
            <w:tcW w:w="3604" w:type="pct"/>
            <w:vAlign w:val="center"/>
          </w:tcPr>
          <w:p w14:paraId="2DFCB4DC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4B8C" w:rsidRPr="00247BB7" w14:paraId="6D532884" w14:textId="77777777" w:rsidTr="00C26056">
        <w:trPr>
          <w:trHeight w:val="454"/>
        </w:trPr>
        <w:tc>
          <w:tcPr>
            <w:tcW w:w="1396" w:type="pct"/>
            <w:vAlign w:val="center"/>
          </w:tcPr>
          <w:p w14:paraId="40954657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00247BB7">
              <w:rPr>
                <w:rFonts w:ascii="Arial" w:hAnsi="Arial" w:cs="Arial"/>
                <w:sz w:val="22"/>
                <w:szCs w:val="22"/>
              </w:rPr>
              <w:t>Email Address:</w:t>
            </w:r>
          </w:p>
        </w:tc>
        <w:tc>
          <w:tcPr>
            <w:tcW w:w="3604" w:type="pct"/>
            <w:vAlign w:val="center"/>
          </w:tcPr>
          <w:p w14:paraId="39B8459B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84B8C" w:rsidRPr="00247BB7" w14:paraId="68919E56" w14:textId="77777777" w:rsidTr="00C26056">
        <w:trPr>
          <w:trHeight w:val="454"/>
        </w:trPr>
        <w:tc>
          <w:tcPr>
            <w:tcW w:w="1396" w:type="pct"/>
            <w:vAlign w:val="center"/>
          </w:tcPr>
          <w:p w14:paraId="2A464EA9" w14:textId="77777777" w:rsidR="00784B8C" w:rsidRPr="00247BB7" w:rsidRDefault="00574A77" w:rsidP="00C26056">
            <w:pPr>
              <w:rPr>
                <w:rFonts w:ascii="Arial" w:hAnsi="Arial" w:cs="Arial"/>
                <w:sz w:val="22"/>
                <w:szCs w:val="22"/>
              </w:rPr>
            </w:pPr>
            <w:r w:rsidRPr="00247BB7">
              <w:rPr>
                <w:rFonts w:ascii="Arial" w:hAnsi="Arial" w:cs="Arial"/>
                <w:sz w:val="22"/>
                <w:szCs w:val="22"/>
              </w:rPr>
              <w:t>Contact Tel No</w:t>
            </w:r>
            <w:r w:rsidR="00784B8C" w:rsidRPr="00247BB7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604" w:type="pct"/>
            <w:vAlign w:val="center"/>
          </w:tcPr>
          <w:p w14:paraId="664462DD" w14:textId="77777777" w:rsidR="00784B8C" w:rsidRPr="00247BB7" w:rsidRDefault="00784B8C" w:rsidP="00C260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35B0982" w14:textId="77777777" w:rsidR="006144B9" w:rsidRPr="00247BB7" w:rsidRDefault="006144B9">
      <w:pPr>
        <w:rPr>
          <w:rFonts w:ascii="Arial" w:hAnsi="Arial" w:cs="Arial"/>
          <w:sz w:val="22"/>
          <w:szCs w:val="22"/>
        </w:rPr>
      </w:pPr>
    </w:p>
    <w:p w14:paraId="6AE0F89F" w14:textId="32741874" w:rsidR="00594903" w:rsidRPr="00247BB7" w:rsidRDefault="00EC5F57" w:rsidP="00EC5F57">
      <w:pPr>
        <w:spacing w:before="120" w:after="1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 xml:space="preserve">As the landowner (or their </w:t>
      </w:r>
      <w:r w:rsidR="00060CE5">
        <w:rPr>
          <w:rFonts w:ascii="Arial" w:hAnsi="Arial" w:cs="Arial"/>
          <w:sz w:val="22"/>
          <w:szCs w:val="22"/>
        </w:rPr>
        <w:t>d</w:t>
      </w:r>
      <w:r w:rsidRPr="00247BB7">
        <w:rPr>
          <w:rFonts w:ascii="Arial" w:hAnsi="Arial" w:cs="Arial"/>
          <w:sz w:val="22"/>
          <w:szCs w:val="22"/>
        </w:rPr>
        <w:t xml:space="preserve">elegated </w:t>
      </w:r>
      <w:r w:rsidR="00060CE5">
        <w:rPr>
          <w:rFonts w:ascii="Arial" w:hAnsi="Arial" w:cs="Arial"/>
          <w:sz w:val="22"/>
          <w:szCs w:val="22"/>
        </w:rPr>
        <w:t>a</w:t>
      </w:r>
      <w:r w:rsidRPr="00247BB7">
        <w:rPr>
          <w:rFonts w:ascii="Arial" w:hAnsi="Arial" w:cs="Arial"/>
          <w:sz w:val="22"/>
          <w:szCs w:val="22"/>
        </w:rPr>
        <w:t>uthority)</w:t>
      </w:r>
      <w:r w:rsidR="00573B74" w:rsidRPr="00247BB7">
        <w:rPr>
          <w:rFonts w:ascii="Arial" w:hAnsi="Arial" w:cs="Arial"/>
          <w:sz w:val="22"/>
          <w:szCs w:val="22"/>
        </w:rPr>
        <w:t>,</w:t>
      </w:r>
      <w:r w:rsidRPr="00247BB7">
        <w:rPr>
          <w:rFonts w:ascii="Arial" w:hAnsi="Arial" w:cs="Arial"/>
          <w:sz w:val="22"/>
          <w:szCs w:val="22"/>
        </w:rPr>
        <w:t xml:space="preserve"> I give consent for the </w:t>
      </w:r>
      <w:r w:rsidR="00E77AC7">
        <w:rPr>
          <w:rFonts w:ascii="Arial" w:hAnsi="Arial" w:cs="Arial"/>
          <w:sz w:val="22"/>
          <w:szCs w:val="22"/>
        </w:rPr>
        <w:t>project</w:t>
      </w:r>
      <w:r w:rsidRPr="00247BB7">
        <w:rPr>
          <w:rFonts w:ascii="Arial" w:hAnsi="Arial" w:cs="Arial"/>
          <w:sz w:val="22"/>
          <w:szCs w:val="22"/>
        </w:rPr>
        <w:t xml:space="preserve"> to take place at the property listed above</w:t>
      </w:r>
      <w:r w:rsidR="00594903" w:rsidRPr="00247BB7">
        <w:rPr>
          <w:rFonts w:ascii="Arial" w:hAnsi="Arial" w:cs="Arial"/>
          <w:sz w:val="22"/>
          <w:szCs w:val="22"/>
        </w:rPr>
        <w:t>:</w:t>
      </w:r>
    </w:p>
    <w:p w14:paraId="5693C633" w14:textId="6509088C" w:rsidR="00EC5F57" w:rsidRDefault="00594903" w:rsidP="00EC5F57">
      <w:pPr>
        <w:spacing w:before="120" w:after="1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247BB7">
        <w:rPr>
          <w:rFonts w:ascii="Arial" w:hAnsi="Arial" w:cs="Arial"/>
          <w:sz w:val="22"/>
          <w:szCs w:val="22"/>
        </w:rPr>
        <w:instrText xml:space="preserve"> FORMCHECKBOX </w:instrText>
      </w:r>
      <w:r w:rsidR="00E74AD4">
        <w:rPr>
          <w:rFonts w:ascii="Arial" w:hAnsi="Arial" w:cs="Arial"/>
          <w:sz w:val="22"/>
          <w:szCs w:val="22"/>
        </w:rPr>
      </w:r>
      <w:r w:rsidR="00E74AD4">
        <w:rPr>
          <w:rFonts w:ascii="Arial" w:hAnsi="Arial" w:cs="Arial"/>
          <w:sz w:val="22"/>
          <w:szCs w:val="22"/>
        </w:rPr>
        <w:fldChar w:fldCharType="separate"/>
      </w:r>
      <w:r w:rsidRPr="00247BB7">
        <w:rPr>
          <w:rFonts w:ascii="Arial" w:hAnsi="Arial" w:cs="Arial"/>
          <w:sz w:val="22"/>
          <w:szCs w:val="22"/>
        </w:rPr>
        <w:fldChar w:fldCharType="end"/>
      </w:r>
      <w:r w:rsidRPr="00247BB7">
        <w:rPr>
          <w:rFonts w:ascii="Arial" w:hAnsi="Arial" w:cs="Arial"/>
          <w:sz w:val="22"/>
          <w:szCs w:val="22"/>
        </w:rPr>
        <w:t xml:space="preserve"> </w:t>
      </w:r>
      <w:r w:rsidR="00CA39C1" w:rsidRPr="00247BB7">
        <w:rPr>
          <w:rFonts w:ascii="Arial" w:hAnsi="Arial" w:cs="Arial"/>
          <w:sz w:val="22"/>
          <w:szCs w:val="22"/>
        </w:rPr>
        <w:t xml:space="preserve">From </w:t>
      </w:r>
      <w:r w:rsidR="00CA39C1" w:rsidRPr="00247BB7">
        <w:rPr>
          <w:rFonts w:ascii="Arial" w:hAnsi="Arial" w:cs="Arial"/>
          <w:sz w:val="22"/>
          <w:szCs w:val="22"/>
          <w:u w:val="single"/>
        </w:rPr>
        <w:t xml:space="preserve">           /           /           _</w:t>
      </w:r>
      <w:r w:rsidR="00E762D9">
        <w:rPr>
          <w:rFonts w:ascii="Arial" w:hAnsi="Arial" w:cs="Arial"/>
          <w:sz w:val="22"/>
          <w:szCs w:val="22"/>
        </w:rPr>
        <w:t xml:space="preserve"> u</w:t>
      </w:r>
      <w:r w:rsidR="00CA39C1" w:rsidRPr="00247BB7">
        <w:rPr>
          <w:rFonts w:ascii="Arial" w:hAnsi="Arial" w:cs="Arial"/>
          <w:sz w:val="22"/>
          <w:szCs w:val="22"/>
        </w:rPr>
        <w:t xml:space="preserve">ntil </w:t>
      </w:r>
      <w:r w:rsidR="00CA39C1" w:rsidRPr="00247BB7">
        <w:rPr>
          <w:rFonts w:ascii="Arial" w:hAnsi="Arial" w:cs="Arial"/>
          <w:sz w:val="22"/>
          <w:szCs w:val="22"/>
          <w:u w:val="single"/>
        </w:rPr>
        <w:t xml:space="preserve">           /           /            _</w:t>
      </w:r>
      <w:r w:rsidR="008B4600">
        <w:rPr>
          <w:rFonts w:ascii="Arial" w:hAnsi="Arial" w:cs="Arial"/>
          <w:sz w:val="22"/>
          <w:szCs w:val="22"/>
        </w:rPr>
        <w:t xml:space="preserve">          or  </w:t>
      </w:r>
      <w:r w:rsidR="007605B7" w:rsidRPr="00247BB7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="007605B7" w:rsidRPr="00247BB7">
        <w:rPr>
          <w:rFonts w:ascii="Arial" w:hAnsi="Arial" w:cs="Arial"/>
          <w:sz w:val="22"/>
          <w:szCs w:val="22"/>
        </w:rPr>
        <w:instrText xml:space="preserve"> FORMCHECKBOX </w:instrText>
      </w:r>
      <w:r w:rsidR="00E74AD4">
        <w:rPr>
          <w:rFonts w:ascii="Arial" w:hAnsi="Arial" w:cs="Arial"/>
          <w:sz w:val="22"/>
          <w:szCs w:val="22"/>
        </w:rPr>
      </w:r>
      <w:r w:rsidR="00E74AD4">
        <w:rPr>
          <w:rFonts w:ascii="Arial" w:hAnsi="Arial" w:cs="Arial"/>
          <w:sz w:val="22"/>
          <w:szCs w:val="22"/>
        </w:rPr>
        <w:fldChar w:fldCharType="separate"/>
      </w:r>
      <w:r w:rsidR="007605B7" w:rsidRPr="00247BB7">
        <w:rPr>
          <w:rFonts w:ascii="Arial" w:hAnsi="Arial" w:cs="Arial"/>
          <w:sz w:val="22"/>
          <w:szCs w:val="22"/>
        </w:rPr>
        <w:fldChar w:fldCharType="end"/>
      </w:r>
      <w:r w:rsidR="007605B7" w:rsidRPr="00247BB7">
        <w:rPr>
          <w:rFonts w:ascii="Arial" w:hAnsi="Arial" w:cs="Arial"/>
          <w:sz w:val="22"/>
          <w:szCs w:val="22"/>
        </w:rPr>
        <w:t xml:space="preserve"> No </w:t>
      </w:r>
      <w:r w:rsidR="00CA39C1" w:rsidRPr="00247BB7">
        <w:rPr>
          <w:rFonts w:ascii="Arial" w:hAnsi="Arial" w:cs="Arial"/>
          <w:sz w:val="22"/>
          <w:szCs w:val="22"/>
        </w:rPr>
        <w:t>End Date</w:t>
      </w:r>
    </w:p>
    <w:p w14:paraId="2699DC3F" w14:textId="77777777" w:rsidR="00AC2DFA" w:rsidRPr="00247BB7" w:rsidRDefault="00AC2DFA" w:rsidP="00AC2DFA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6940"/>
      </w:tblGrid>
      <w:tr w:rsidR="00AC2DFA" w:rsidRPr="00AC2DFA" w14:paraId="188B7B27" w14:textId="77777777" w:rsidTr="007018F1">
        <w:trPr>
          <w:trHeight w:val="454"/>
        </w:trPr>
        <w:tc>
          <w:tcPr>
            <w:tcW w:w="1396" w:type="pct"/>
          </w:tcPr>
          <w:p w14:paraId="1AF19C73" w14:textId="60232B9A" w:rsidR="00AC2DFA" w:rsidRDefault="00AC2DFA" w:rsidP="007018F1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conditions of consent:</w:t>
            </w:r>
          </w:p>
          <w:p w14:paraId="55CAF631" w14:textId="77777777" w:rsidR="00AC2DFA" w:rsidRDefault="00AC2DFA" w:rsidP="007018F1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32AE2ABA" w14:textId="77777777" w:rsidR="00AC2DFA" w:rsidRDefault="00AC2DFA" w:rsidP="007018F1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2056EE8B" w14:textId="5EAA0227" w:rsidR="00AC2DFA" w:rsidRPr="00247BB7" w:rsidRDefault="00AC2DFA" w:rsidP="007018F1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04" w:type="pct"/>
          </w:tcPr>
          <w:p w14:paraId="420A19C5" w14:textId="0AA2A89D" w:rsidR="00AC2DFA" w:rsidRPr="00247BB7" w:rsidRDefault="00AC2DFA" w:rsidP="007018F1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E2784DD" w14:textId="2F4C33D7" w:rsidR="00EC5F57" w:rsidRPr="00247BB7" w:rsidRDefault="00EC5F57" w:rsidP="00EC5F57">
      <w:pPr>
        <w:spacing w:before="120" w:after="1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 xml:space="preserve">Signed: </w:t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</w:r>
      <w:r w:rsidRPr="00247BB7">
        <w:rPr>
          <w:rFonts w:ascii="Arial" w:hAnsi="Arial" w:cs="Arial"/>
          <w:sz w:val="22"/>
          <w:szCs w:val="22"/>
        </w:rPr>
        <w:tab/>
        <w:t xml:space="preserve">Date: </w:t>
      </w:r>
      <w:r w:rsidR="002316EE" w:rsidRPr="00247BB7">
        <w:rPr>
          <w:rFonts w:ascii="Arial" w:hAnsi="Arial" w:cs="Arial"/>
          <w:sz w:val="22"/>
          <w:szCs w:val="22"/>
          <w:u w:val="single"/>
        </w:rPr>
        <w:t xml:space="preserve">           /           /            _</w:t>
      </w:r>
    </w:p>
    <w:p w14:paraId="3EACED4C" w14:textId="77777777" w:rsidR="006F4339" w:rsidRDefault="006F4339" w:rsidP="00EC5F57">
      <w:pPr>
        <w:spacing w:before="120" w:after="120"/>
        <w:rPr>
          <w:rFonts w:ascii="Arial" w:hAnsi="Arial" w:cs="Arial"/>
          <w:sz w:val="22"/>
          <w:szCs w:val="22"/>
        </w:rPr>
      </w:pPr>
    </w:p>
    <w:p w14:paraId="09DD4B01" w14:textId="315FAE42" w:rsidR="00EC5F57" w:rsidRDefault="00EC5F57" w:rsidP="00EC5F57">
      <w:pPr>
        <w:spacing w:before="120" w:after="120"/>
        <w:rPr>
          <w:rFonts w:ascii="Arial" w:hAnsi="Arial" w:cs="Arial"/>
          <w:sz w:val="22"/>
          <w:szCs w:val="22"/>
        </w:rPr>
      </w:pPr>
      <w:r w:rsidRPr="00247BB7">
        <w:rPr>
          <w:rFonts w:ascii="Arial" w:hAnsi="Arial" w:cs="Arial"/>
          <w:sz w:val="22"/>
          <w:szCs w:val="22"/>
        </w:rPr>
        <w:t>Printed Name:</w:t>
      </w:r>
    </w:p>
    <w:p w14:paraId="6CF09FB0" w14:textId="77777777" w:rsidR="00247BB7" w:rsidRPr="00247BB7" w:rsidRDefault="00247BB7" w:rsidP="00EC5F57">
      <w:pPr>
        <w:spacing w:before="120" w:after="120"/>
        <w:rPr>
          <w:rFonts w:ascii="Arial" w:hAnsi="Arial" w:cs="Arial"/>
          <w:sz w:val="22"/>
          <w:szCs w:val="22"/>
        </w:rPr>
      </w:pPr>
    </w:p>
    <w:p w14:paraId="03A2A38A" w14:textId="4B7472A7" w:rsidR="006144B9" w:rsidRPr="00247BB7" w:rsidRDefault="006144B9" w:rsidP="00594903">
      <w:pPr>
        <w:spacing w:before="120" w:after="120"/>
        <w:rPr>
          <w:rFonts w:ascii="Arial" w:hAnsi="Arial" w:cs="Arial"/>
          <w:sz w:val="20"/>
          <w:szCs w:val="20"/>
        </w:rPr>
      </w:pPr>
    </w:p>
    <w:sectPr w:rsidR="006144B9" w:rsidRPr="00247BB7" w:rsidSect="00247BB7">
      <w:headerReference w:type="default" r:id="rId11"/>
      <w:footerReference w:type="default" r:id="rId12"/>
      <w:pgSz w:w="11906" w:h="16838"/>
      <w:pgMar w:top="1134" w:right="1134" w:bottom="568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8AF9F" w14:textId="77777777" w:rsidR="00E74AD4" w:rsidRDefault="00E74AD4" w:rsidP="006144B9">
      <w:r>
        <w:separator/>
      </w:r>
    </w:p>
  </w:endnote>
  <w:endnote w:type="continuationSeparator" w:id="0">
    <w:p w14:paraId="29C178B0" w14:textId="77777777" w:rsidR="00E74AD4" w:rsidRDefault="00E74AD4" w:rsidP="006144B9">
      <w:r>
        <w:continuationSeparator/>
      </w:r>
    </w:p>
  </w:endnote>
  <w:endnote w:type="continuationNotice" w:id="1">
    <w:p w14:paraId="70291EEE" w14:textId="77777777" w:rsidR="00E74AD4" w:rsidRDefault="00E74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2BA62" w14:textId="49D45556" w:rsidR="00E263F1" w:rsidRDefault="00E263F1">
    <w:pPr>
      <w:pStyle w:val="Foo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1DA9E9A" wp14:editId="03202133">
          <wp:simplePos x="0" y="0"/>
          <wp:positionH relativeFrom="column">
            <wp:posOffset>5315585</wp:posOffset>
          </wp:positionH>
          <wp:positionV relativeFrom="paragraph">
            <wp:posOffset>24334</wp:posOffset>
          </wp:positionV>
          <wp:extent cx="1331595" cy="397510"/>
          <wp:effectExtent l="0" t="0" r="1905" b="2540"/>
          <wp:wrapTight wrapText="bothSides">
            <wp:wrapPolygon edited="0">
              <wp:start x="0" y="0"/>
              <wp:lineTo x="0" y="20703"/>
              <wp:lineTo x="21322" y="20703"/>
              <wp:lineTo x="21322" y="0"/>
              <wp:lineTo x="0" y="0"/>
            </wp:wrapPolygon>
          </wp:wrapTight>
          <wp:docPr id="5" name="Picture 17" descr="Department of Jobs, Precincts and Reg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1595" cy="3975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11713" w14:textId="77777777" w:rsidR="00E74AD4" w:rsidRDefault="00E74AD4" w:rsidP="006144B9">
      <w:r>
        <w:separator/>
      </w:r>
    </w:p>
  </w:footnote>
  <w:footnote w:type="continuationSeparator" w:id="0">
    <w:p w14:paraId="29B32D32" w14:textId="77777777" w:rsidR="00E74AD4" w:rsidRDefault="00E74AD4" w:rsidP="006144B9">
      <w:r>
        <w:continuationSeparator/>
      </w:r>
    </w:p>
  </w:footnote>
  <w:footnote w:type="continuationNotice" w:id="1">
    <w:p w14:paraId="0B5D7399" w14:textId="77777777" w:rsidR="00E74AD4" w:rsidRDefault="00E74A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F1F62" w14:textId="63CA8D93" w:rsidR="00B74B63" w:rsidRDefault="0068100B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0" allowOverlap="1" wp14:anchorId="53E1482E" wp14:editId="059D9D2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325" cy="1100138"/>
          <wp:effectExtent l="0" t="0" r="0" b="508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DJTR Corporate Information sheets deep header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9901" cy="1109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57286"/>
    <w:multiLevelType w:val="multilevel"/>
    <w:tmpl w:val="B93CD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QzszQ1MTI2NbFQ0lEKTi0uzszPAykwrAUAOADylywAAAA="/>
  </w:docVars>
  <w:rsids>
    <w:rsidRoot w:val="006144B9"/>
    <w:rsid w:val="000173CE"/>
    <w:rsid w:val="00025382"/>
    <w:rsid w:val="00035F0C"/>
    <w:rsid w:val="0004530C"/>
    <w:rsid w:val="00060CE5"/>
    <w:rsid w:val="00084AB6"/>
    <w:rsid w:val="000C3D2C"/>
    <w:rsid w:val="000F1C42"/>
    <w:rsid w:val="00116317"/>
    <w:rsid w:val="00141C2A"/>
    <w:rsid w:val="00167D62"/>
    <w:rsid w:val="00171E2E"/>
    <w:rsid w:val="001A4228"/>
    <w:rsid w:val="001A7E47"/>
    <w:rsid w:val="001C6234"/>
    <w:rsid w:val="001D74F2"/>
    <w:rsid w:val="001E6711"/>
    <w:rsid w:val="002201AF"/>
    <w:rsid w:val="0022290E"/>
    <w:rsid w:val="002316EE"/>
    <w:rsid w:val="00245255"/>
    <w:rsid w:val="00247BB7"/>
    <w:rsid w:val="00253797"/>
    <w:rsid w:val="00254633"/>
    <w:rsid w:val="00293766"/>
    <w:rsid w:val="002A02DC"/>
    <w:rsid w:val="002A3857"/>
    <w:rsid w:val="002B6D08"/>
    <w:rsid w:val="002B76C5"/>
    <w:rsid w:val="002C2CF8"/>
    <w:rsid w:val="002F054D"/>
    <w:rsid w:val="002F1E6F"/>
    <w:rsid w:val="00313668"/>
    <w:rsid w:val="003567E9"/>
    <w:rsid w:val="003730CD"/>
    <w:rsid w:val="003A1784"/>
    <w:rsid w:val="003B57F2"/>
    <w:rsid w:val="003C6732"/>
    <w:rsid w:val="00453526"/>
    <w:rsid w:val="00491752"/>
    <w:rsid w:val="004A086B"/>
    <w:rsid w:val="004C2FC7"/>
    <w:rsid w:val="004F2AD0"/>
    <w:rsid w:val="00507682"/>
    <w:rsid w:val="00540CCD"/>
    <w:rsid w:val="00562C41"/>
    <w:rsid w:val="0056564D"/>
    <w:rsid w:val="00573B74"/>
    <w:rsid w:val="00574A77"/>
    <w:rsid w:val="00594903"/>
    <w:rsid w:val="00595614"/>
    <w:rsid w:val="005A10F2"/>
    <w:rsid w:val="005A6E1F"/>
    <w:rsid w:val="005A7DAD"/>
    <w:rsid w:val="005D7659"/>
    <w:rsid w:val="006144B9"/>
    <w:rsid w:val="006669F3"/>
    <w:rsid w:val="00667C12"/>
    <w:rsid w:val="006755F3"/>
    <w:rsid w:val="00680B29"/>
    <w:rsid w:val="0068100B"/>
    <w:rsid w:val="006C28A6"/>
    <w:rsid w:val="006E22F6"/>
    <w:rsid w:val="006F4339"/>
    <w:rsid w:val="007018F1"/>
    <w:rsid w:val="00702FE7"/>
    <w:rsid w:val="007423C2"/>
    <w:rsid w:val="00745D80"/>
    <w:rsid w:val="007605B7"/>
    <w:rsid w:val="00766C85"/>
    <w:rsid w:val="00784B8C"/>
    <w:rsid w:val="00787ADE"/>
    <w:rsid w:val="00796674"/>
    <w:rsid w:val="007A2B3F"/>
    <w:rsid w:val="007B0DE8"/>
    <w:rsid w:val="007B7A22"/>
    <w:rsid w:val="007C3A89"/>
    <w:rsid w:val="007F5028"/>
    <w:rsid w:val="007F5ECE"/>
    <w:rsid w:val="0080123B"/>
    <w:rsid w:val="00803FB5"/>
    <w:rsid w:val="00813A10"/>
    <w:rsid w:val="00834E67"/>
    <w:rsid w:val="00861C42"/>
    <w:rsid w:val="00881B95"/>
    <w:rsid w:val="008B4600"/>
    <w:rsid w:val="00904115"/>
    <w:rsid w:val="00906F13"/>
    <w:rsid w:val="00920ECA"/>
    <w:rsid w:val="00972EE6"/>
    <w:rsid w:val="0098300D"/>
    <w:rsid w:val="009B77B4"/>
    <w:rsid w:val="009C456D"/>
    <w:rsid w:val="009E1E97"/>
    <w:rsid w:val="009E503E"/>
    <w:rsid w:val="00A01137"/>
    <w:rsid w:val="00A035AD"/>
    <w:rsid w:val="00A134C6"/>
    <w:rsid w:val="00A170E6"/>
    <w:rsid w:val="00A54248"/>
    <w:rsid w:val="00A721BE"/>
    <w:rsid w:val="00A80B15"/>
    <w:rsid w:val="00AA0439"/>
    <w:rsid w:val="00AA5A8D"/>
    <w:rsid w:val="00AC2DFA"/>
    <w:rsid w:val="00AC7E3F"/>
    <w:rsid w:val="00AD7310"/>
    <w:rsid w:val="00AE094C"/>
    <w:rsid w:val="00B178DD"/>
    <w:rsid w:val="00B734FF"/>
    <w:rsid w:val="00B74B63"/>
    <w:rsid w:val="00BE3D49"/>
    <w:rsid w:val="00C10477"/>
    <w:rsid w:val="00C26056"/>
    <w:rsid w:val="00C46BF4"/>
    <w:rsid w:val="00C850FF"/>
    <w:rsid w:val="00C9573F"/>
    <w:rsid w:val="00CA39C1"/>
    <w:rsid w:val="00CE33F2"/>
    <w:rsid w:val="00D029DD"/>
    <w:rsid w:val="00D87EC7"/>
    <w:rsid w:val="00DA6E1A"/>
    <w:rsid w:val="00DF5189"/>
    <w:rsid w:val="00DF58AF"/>
    <w:rsid w:val="00DF60C3"/>
    <w:rsid w:val="00E21141"/>
    <w:rsid w:val="00E263F1"/>
    <w:rsid w:val="00E34DE9"/>
    <w:rsid w:val="00E3740F"/>
    <w:rsid w:val="00E452FD"/>
    <w:rsid w:val="00E55EE0"/>
    <w:rsid w:val="00E72988"/>
    <w:rsid w:val="00E74AD4"/>
    <w:rsid w:val="00E762D9"/>
    <w:rsid w:val="00E77AC7"/>
    <w:rsid w:val="00EA01F2"/>
    <w:rsid w:val="00EB4E7D"/>
    <w:rsid w:val="00EC4DA8"/>
    <w:rsid w:val="00EC5F57"/>
    <w:rsid w:val="00F35ADB"/>
    <w:rsid w:val="00F42798"/>
    <w:rsid w:val="00F805F3"/>
    <w:rsid w:val="00F821AA"/>
    <w:rsid w:val="00F93888"/>
    <w:rsid w:val="00F97E4A"/>
    <w:rsid w:val="00FA126A"/>
    <w:rsid w:val="00FA3BE6"/>
    <w:rsid w:val="00FA56C6"/>
    <w:rsid w:val="00FB4A53"/>
    <w:rsid w:val="00FC28B8"/>
    <w:rsid w:val="00FC3A5E"/>
    <w:rsid w:val="00FC7036"/>
    <w:rsid w:val="00FF4FB3"/>
    <w:rsid w:val="76CEBA60"/>
    <w:rsid w:val="79D8C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36EE6"/>
  <w15:chartTrackingRefBased/>
  <w15:docId w15:val="{E23C2CC6-DE4F-453E-9080-015167C96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4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4B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144B9"/>
  </w:style>
  <w:style w:type="paragraph" w:styleId="Footer">
    <w:name w:val="footer"/>
    <w:basedOn w:val="Normal"/>
    <w:link w:val="FooterChar"/>
    <w:uiPriority w:val="99"/>
    <w:unhideWhenUsed/>
    <w:rsid w:val="006144B9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144B9"/>
  </w:style>
  <w:style w:type="table" w:styleId="TableGrid">
    <w:name w:val="Table Grid"/>
    <w:basedOn w:val="TableNormal"/>
    <w:uiPriority w:val="59"/>
    <w:rsid w:val="00614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Header"/>
    <w:next w:val="Normal"/>
    <w:link w:val="TitleChar"/>
    <w:uiPriority w:val="10"/>
    <w:qFormat/>
    <w:rsid w:val="006144B9"/>
    <w:pPr>
      <w:tabs>
        <w:tab w:val="clear" w:pos="4513"/>
        <w:tab w:val="clear" w:pos="9026"/>
        <w:tab w:val="center" w:pos="4153"/>
        <w:tab w:val="right" w:pos="8306"/>
      </w:tabs>
    </w:pPr>
    <w:rPr>
      <w:rFonts w:eastAsia="Times New Roman" w:cs="Times New Roman"/>
      <w:b/>
      <w:sz w:val="32"/>
      <w:szCs w:val="24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6144B9"/>
    <w:rPr>
      <w:rFonts w:eastAsia="Times New Roman" w:cs="Times New Roman"/>
      <w:b/>
      <w:sz w:val="32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59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59561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A5A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A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A8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A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A8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A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A8D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A04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7B7A22"/>
    <w:pPr>
      <w:pBdr>
        <w:top w:val="single" w:sz="18" w:space="4" w:color="FFC000" w:themeColor="accent4"/>
      </w:pBdr>
      <w:spacing w:before="120" w:after="120" w:line="260" w:lineRule="atLeast"/>
      <w:ind w:right="3826"/>
    </w:pPr>
    <w:rPr>
      <w:rFonts w:ascii="Arial" w:eastAsiaTheme="minorHAnsi" w:hAnsi="Arial" w:cstheme="minorBidi"/>
      <w:color w:val="FFFFFF" w:themeColor="background1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A22"/>
    <w:rPr>
      <w:rFonts w:ascii="Arial" w:hAnsi="Arial"/>
      <w:color w:val="FFFFFF" w:themeColor="background1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C5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2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metadata xmlns="http://www.objective.com/ecm/document/metadata/4E3871FEBC3EDC3EE0531950520A6160" version="1.0.0">
  <systemFields>
    <field name="Objective-Id">
      <value order="0">A3849854</value>
    </field>
    <field name="Objective-Title">
      <value order="0">BLER Fund - Landowner Consent Form</value>
    </field>
    <field name="Objective-Description">
      <value order="0"/>
    </field>
    <field name="Objective-CreationStamp">
      <value order="0">2020-09-15T00:57:04Z</value>
    </field>
    <field name="Objective-IsApproved">
      <value order="0">false</value>
    </field>
    <field name="Objective-IsPublished">
      <value order="0">true</value>
    </field>
    <field name="Objective-DatePublished">
      <value order="0">2020-10-24T20:36:58Z</value>
    </field>
    <field name="Objective-ModificationStamp">
      <value order="0">2020-10-24T20:38:53Z</value>
    </field>
    <field name="Objective-Owner">
      <value order="0">Michael Peattie</value>
    </field>
    <field name="Objective-Path">
      <value order="0">Objective Global Folder:Department of Regional NSW:- DRNSW - PWA and RD:- DRNSW - Regional Programs:Regional Programs Unit:Bushfire Recovery Programs:Bushfire Local Economic Recovery (BLER) Fund:06. Forms (Application and Assessment):A. Applicant documents</value>
    </field>
    <field name="Objective-Parent">
      <value order="0">A. Applicant documents</value>
    </field>
    <field name="Objective-State">
      <value order="0">Published</value>
    </field>
    <field name="Objective-VersionId">
      <value order="0">vA7471569</value>
    </field>
    <field name="Objective-Version">
      <value order="0">1.0</value>
    </field>
    <field name="Objective-VersionNumber">
      <value order="0">8</value>
    </field>
    <field name="Objective-VersionComment">
      <value order="0"/>
    </field>
    <field name="Objective-FileNumber">
      <value order="0">DPC20/02059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17">
      <field name="Objective-Sensitivity Label">
        <value order="0">None</value>
      </field>
      <field name="Objective-Document Type">
        <value order="0">Standard Document / Other (SD)</value>
      </field>
      <field name="Objective-Approval Status">
        <value order="0">Approved as attachment to A3980328</value>
      </field>
      <field name="Objective-Approval Due">
        <value order="0"/>
      </field>
      <field name="Objective-Approval Date">
        <value order="0"/>
      </field>
      <field name="Objective-Submitted By">
        <value order="0"/>
      </field>
      <field name="Objective-Current Approver">
        <value order="0"/>
      </field>
      <field name="Objective-Approval History">
        <value order="1">Michael Peattie|Documentation for BLER Fund Application to open|Approved as attachment to A3980328|25-10-2020 07:35:17|v0.8</value>
        <value order="2">Michael Peattie|Documentation for BLER Fund Application to open|submitted as attachment|20-10-2020 19:10:37|v0.7</value>
      </field>
      <field name="Objective-Print and Dispatch Approach">
        <value order="0"/>
      </field>
      <field name="Objective-Print and Dispatch Instructions">
        <value order="0"/>
      </field>
      <field name="Objective-Document Tag(s)">
        <value order="1">A3980328</value>
        <value order="2">Req: A3980527</value>
      </field>
      <field name="Objective-Shared By">
        <value order="0"/>
      </field>
      <field name="Objective-Connect Creator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CE7CCCE4F6F4696D591C7B3781AE2" ma:contentTypeVersion="12" ma:contentTypeDescription="Create a new document." ma:contentTypeScope="" ma:versionID="49050f1f947f6a04a9f1b52d7ce1fe2f">
  <xsd:schema xmlns:xsd="http://www.w3.org/2001/XMLSchema" xmlns:xs="http://www.w3.org/2001/XMLSchema" xmlns:p="http://schemas.microsoft.com/office/2006/metadata/properties" xmlns:ns2="64fe3661-3b87-4698-bc9a-06d534dd1c39" xmlns:ns3="9a383187-e83e-4ca4-b08b-3fffb312179e" targetNamespace="http://schemas.microsoft.com/office/2006/metadata/properties" ma:root="true" ma:fieldsID="561b720d7410abd949f56919c2579c3b" ns2:_="" ns3:_="">
    <xsd:import namespace="64fe3661-3b87-4698-bc9a-06d534dd1c39"/>
    <xsd:import namespace="9a383187-e83e-4ca4-b08b-3fffb31217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e3661-3b87-4698-bc9a-06d534dd1c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83187-e83e-4ca4-b08b-3fffb31217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6B445-BCA5-4F77-B1B5-3EFB2A982E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1A979C-9F08-4552-AFDE-2A154386E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4E3871FEBC3EDC3EE0531950520A6160"/>
  </ds:schemaRefs>
</ds:datastoreItem>
</file>

<file path=customXml/itemProps4.xml><?xml version="1.0" encoding="utf-8"?>
<ds:datastoreItem xmlns:ds="http://schemas.openxmlformats.org/officeDocument/2006/customXml" ds:itemID="{ADB7E810-6974-4530-A4B6-8FF8A7BFB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fe3661-3b87-4698-bc9a-06d534dd1c39"/>
    <ds:schemaRef ds:uri="9a383187-e83e-4ca4-b08b-3fffb3121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2</Characters>
  <Application>Microsoft Office Word</Application>
  <DocSecurity>0</DocSecurity>
  <Lines>8</Lines>
  <Paragraphs>2</Paragraphs>
  <ScaleCrop>false</ScaleCrop>
  <Company>ServiceFirst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enteado</dc:creator>
  <cp:keywords/>
  <dc:description/>
  <cp:lastModifiedBy>Busra Copuroglu</cp:lastModifiedBy>
  <cp:revision>2</cp:revision>
  <cp:lastPrinted>2019-03-25T23:03:00Z</cp:lastPrinted>
  <dcterms:created xsi:type="dcterms:W3CDTF">2021-10-20T02:38:00Z</dcterms:created>
  <dcterms:modified xsi:type="dcterms:W3CDTF">2021-10-20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3849854</vt:lpwstr>
  </property>
  <property fmtid="{D5CDD505-2E9C-101B-9397-08002B2CF9AE}" pid="4" name="Objective-Title">
    <vt:lpwstr>BLER Fund - Landowner Consent Form</vt:lpwstr>
  </property>
  <property fmtid="{D5CDD505-2E9C-101B-9397-08002B2CF9AE}" pid="5" name="Objective-Description">
    <vt:lpwstr/>
  </property>
  <property fmtid="{D5CDD505-2E9C-101B-9397-08002B2CF9AE}" pid="6" name="Objective-CreationStamp">
    <vt:filetime>2020-09-15T00:57:04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0-10-24T20:36:58Z</vt:filetime>
  </property>
  <property fmtid="{D5CDD505-2E9C-101B-9397-08002B2CF9AE}" pid="10" name="Objective-ModificationStamp">
    <vt:filetime>2020-10-24T20:38:53Z</vt:filetime>
  </property>
  <property fmtid="{D5CDD505-2E9C-101B-9397-08002B2CF9AE}" pid="11" name="Objective-Owner">
    <vt:lpwstr>Michael Peattie</vt:lpwstr>
  </property>
  <property fmtid="{D5CDD505-2E9C-101B-9397-08002B2CF9AE}" pid="12" name="Objective-Path">
    <vt:lpwstr>Objective Global Folder:Department of Regional NSW:- DRNSW - PWA and RD:- DRNSW - Regional Programs:Regional Programs Unit:Bushfire Recovery Programs:Bushfire Local Economic Recovery (BLER) Fund:06. Forms (Application and Assessment):A. Applicant document</vt:lpwstr>
  </property>
  <property fmtid="{D5CDD505-2E9C-101B-9397-08002B2CF9AE}" pid="13" name="Objective-Parent">
    <vt:lpwstr>A. Applicant documents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7471569</vt:lpwstr>
  </property>
  <property fmtid="{D5CDD505-2E9C-101B-9397-08002B2CF9AE}" pid="16" name="Objective-Version">
    <vt:lpwstr>1.0</vt:lpwstr>
  </property>
  <property fmtid="{D5CDD505-2E9C-101B-9397-08002B2CF9AE}" pid="17" name="Objective-VersionNumber">
    <vt:r8>8</vt:r8>
  </property>
  <property fmtid="{D5CDD505-2E9C-101B-9397-08002B2CF9AE}" pid="18" name="Objective-VersionComment">
    <vt:lpwstr/>
  </property>
  <property fmtid="{D5CDD505-2E9C-101B-9397-08002B2CF9AE}" pid="19" name="Objective-FileNumber">
    <vt:lpwstr>DPC20/02059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Approval Status">
    <vt:lpwstr>Approved as attachment to A3980328</vt:lpwstr>
  </property>
  <property fmtid="{D5CDD505-2E9C-101B-9397-08002B2CF9AE}" pid="23" name="Objective-Document Type">
    <vt:lpwstr>Standard Document / Other (SD)</vt:lpwstr>
  </property>
  <property fmtid="{D5CDD505-2E9C-101B-9397-08002B2CF9AE}" pid="24" name="Objective-Sensitivity Label">
    <vt:lpwstr>None</vt:lpwstr>
  </property>
  <property fmtid="{D5CDD505-2E9C-101B-9397-08002B2CF9AE}" pid="25" name="Objective-Approval History">
    <vt:lpwstr>Michael Peattie|Documentation for BLER Fund Application to open|Approved as attachment to A3980328|25-10-2020 07:35:17|v0.8,Michael Peattie|Documentation for BLER Fund Application to open|submitted as attachment|20-10-2020 19:10:37|v0.7</vt:lpwstr>
  </property>
  <property fmtid="{D5CDD505-2E9C-101B-9397-08002B2CF9AE}" pid="26" name="Objective-Print and Dispatch Instructions">
    <vt:lpwstr/>
  </property>
  <property fmtid="{D5CDD505-2E9C-101B-9397-08002B2CF9AE}" pid="27" name="Objective-Submitted By">
    <vt:lpwstr/>
  </property>
  <property fmtid="{D5CDD505-2E9C-101B-9397-08002B2CF9AE}" pid="28" name="Objective-Shared By">
    <vt:lpwstr/>
  </property>
  <property fmtid="{D5CDD505-2E9C-101B-9397-08002B2CF9AE}" pid="29" name="Objective-Approval Due">
    <vt:lpwstr/>
  </property>
  <property fmtid="{D5CDD505-2E9C-101B-9397-08002B2CF9AE}" pid="30" name="Objective-Current Approver">
    <vt:lpwstr/>
  </property>
  <property fmtid="{D5CDD505-2E9C-101B-9397-08002B2CF9AE}" pid="31" name="Objective-Document Tag(s)">
    <vt:lpwstr>A3980328,Req: A3980527</vt:lpwstr>
  </property>
  <property fmtid="{D5CDD505-2E9C-101B-9397-08002B2CF9AE}" pid="32" name="Objective-Print and Dispatch Approach">
    <vt:lpwstr/>
  </property>
  <property fmtid="{D5CDD505-2E9C-101B-9397-08002B2CF9AE}" pid="33" name="Objective-Approval Date">
    <vt:lpwstr/>
  </property>
  <property fmtid="{D5CDD505-2E9C-101B-9397-08002B2CF9AE}" pid="34" name="Objective-Comment">
    <vt:lpwstr/>
  </property>
  <property fmtid="{D5CDD505-2E9C-101B-9397-08002B2CF9AE}" pid="35" name="Objective-Sensitivity Label [system]">
    <vt:lpwstr>None</vt:lpwstr>
  </property>
  <property fmtid="{D5CDD505-2E9C-101B-9397-08002B2CF9AE}" pid="36" name="Objective-Document Type [system]">
    <vt:lpwstr>Standard Document / Other (SD)</vt:lpwstr>
  </property>
  <property fmtid="{D5CDD505-2E9C-101B-9397-08002B2CF9AE}" pid="37" name="Objective-Approval Status [system]">
    <vt:lpwstr>Never Submitted</vt:lpwstr>
  </property>
  <property fmtid="{D5CDD505-2E9C-101B-9397-08002B2CF9AE}" pid="38" name="Objective-Approval Due [system]">
    <vt:lpwstr/>
  </property>
  <property fmtid="{D5CDD505-2E9C-101B-9397-08002B2CF9AE}" pid="39" name="Objective-Approval Date [system]">
    <vt:lpwstr/>
  </property>
  <property fmtid="{D5CDD505-2E9C-101B-9397-08002B2CF9AE}" pid="40" name="Objective-Submitted By [system]">
    <vt:lpwstr/>
  </property>
  <property fmtid="{D5CDD505-2E9C-101B-9397-08002B2CF9AE}" pid="41" name="Objective-Current Approver [system]">
    <vt:lpwstr/>
  </property>
  <property fmtid="{D5CDD505-2E9C-101B-9397-08002B2CF9AE}" pid="42" name="Objective-Approval History [system]">
    <vt:lpwstr/>
  </property>
  <property fmtid="{D5CDD505-2E9C-101B-9397-08002B2CF9AE}" pid="43" name="Objective-Print and Dispatch Approach [system]">
    <vt:lpwstr/>
  </property>
  <property fmtid="{D5CDD505-2E9C-101B-9397-08002B2CF9AE}" pid="44" name="Objective-Print and Dispatch Instructions [system]">
    <vt:lpwstr/>
  </property>
  <property fmtid="{D5CDD505-2E9C-101B-9397-08002B2CF9AE}" pid="45" name="Objective-Document Tag(s) [system]">
    <vt:lpwstr/>
  </property>
  <property fmtid="{D5CDD505-2E9C-101B-9397-08002B2CF9AE}" pid="46" name="Objective-Shared By [system]">
    <vt:lpwstr/>
  </property>
  <property fmtid="{D5CDD505-2E9C-101B-9397-08002B2CF9AE}" pid="47" name="Objective-Connect Creator">
    <vt:lpwstr/>
  </property>
  <property fmtid="{D5CDD505-2E9C-101B-9397-08002B2CF9AE}" pid="48" name="Objective-Connect Creator [system]">
    <vt:lpwstr/>
  </property>
  <property fmtid="{D5CDD505-2E9C-101B-9397-08002B2CF9AE}" pid="49" name="ContentTypeId">
    <vt:lpwstr>0x0101008BACE7CCCE4F6F4696D591C7B3781AE2</vt:lpwstr>
  </property>
</Properties>
</file>